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47606509" w:rsidR="00B45DA0" w:rsidRDefault="008F698B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1BDDAE68">
            <wp:simplePos x="0" y="0"/>
            <wp:positionH relativeFrom="column">
              <wp:posOffset>4203700</wp:posOffset>
            </wp:positionH>
            <wp:positionV relativeFrom="paragraph">
              <wp:posOffset>21691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85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3B37F0" wp14:editId="67923F52">
                <wp:simplePos x="0" y="0"/>
                <wp:positionH relativeFrom="column">
                  <wp:posOffset>282575</wp:posOffset>
                </wp:positionH>
                <wp:positionV relativeFrom="paragraph">
                  <wp:posOffset>4841240</wp:posOffset>
                </wp:positionV>
                <wp:extent cx="6858000" cy="2463165"/>
                <wp:effectExtent l="0" t="0" r="0" b="0"/>
                <wp:wrapThrough wrapText="bothSides">
                  <wp:wrapPolygon edited="0">
                    <wp:start x="120" y="0"/>
                    <wp:lineTo x="120" y="21383"/>
                    <wp:lineTo x="21420" y="21383"/>
                    <wp:lineTo x="21420" y="0"/>
                    <wp:lineTo x="12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463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1B4EEE94" w14:textId="6CCD4B25" w:rsidR="00036C82" w:rsidRPr="00CB5962" w:rsidRDefault="00CF7831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 is the </w:t>
                            </w:r>
                            <w:r w:rsidR="00CB596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alled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Mission Impossible. You and your partner will work together to move across the minefield to the opposite cone and then back again without touching a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y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mine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C3A53E9" w14:textId="3437FFCB" w:rsidR="00CB5962" w:rsidRPr="0008373A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first player wearing the blindfold is the special agent, 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 other player is the scout. The scout will use words to guide the special agent safely to the opposite cone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helping them avoid the min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 You may not touch or guide your partner with your hands.</w:t>
                            </w:r>
                          </w:p>
                          <w:p w14:paraId="46AB8203" w14:textId="4AC696E7" w:rsidR="0008373A" w:rsidRPr="0008373A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ce you make it to the opposite cone, quickly switch roles and 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ake your way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ack to 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riginal cone.</w:t>
                            </w:r>
                          </w:p>
                          <w:p w14:paraId="4B723929" w14:textId="445D5B45" w:rsidR="00036C82" w:rsidRPr="0008373A" w:rsidRDefault="0008373A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f the special agent touches a mine, both players must return to the cone where they started, switch roles, and try again.</w:t>
                            </w:r>
                          </w:p>
                          <w:p w14:paraId="72827C21" w14:textId="77777777" w:rsidR="00C75F5F" w:rsidRDefault="00C75F5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9FECAD0" w14:textId="300DDF27" w:rsidR="0008373A" w:rsidRPr="0008373A" w:rsidRDefault="0008373A" w:rsidP="0008373A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e fewer “mines” to make the activity less </w:t>
                            </w:r>
                            <w:r w:rsidR="00C75F5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allenging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B54F241" w14:textId="19FD380A" w:rsidR="00CB5962" w:rsidRPr="00036C82" w:rsidRDefault="00C75F5F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Use nonverbal cues only (clap, stomp, whistle, etc.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3B37F0" id="_x0000_t202" coordsize="21600,21600" o:spt="202" path="m0,0l0,21600,21600,21600,21600,0xe">
                <v:stroke joinstyle="miter"/>
                <v:path gradientshapeok="t" o:connecttype="rect"/>
              </v:shapetype>
              <v:shape id="Text Box 235" o:spid="_x0000_s1026" type="#_x0000_t202" style="position:absolute;margin-left:22.25pt;margin-top:381.2pt;width:540pt;height:193.9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1B4EEE94" w14:textId="6CCD4B25" w:rsidR="00036C82" w:rsidRPr="00CB5962" w:rsidRDefault="00CF7831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 is the </w:t>
                      </w:r>
                      <w:r w:rsidR="00CB5962">
                        <w:rPr>
                          <w:rFonts w:ascii="Arial" w:hAnsi="Arial"/>
                          <w:sz w:val="22"/>
                          <w:szCs w:val="22"/>
                        </w:rPr>
                        <w:t>called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Mission Impossible. You and your partner will work together to move across the minefield to the opposite cone and then back again without touching a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ny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mine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s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1C3A53E9" w14:textId="3437FFCB" w:rsidR="00CB5962" w:rsidRPr="0008373A" w:rsidRDefault="0008373A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first player wearing the blindfold is the special agent, 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nd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 other player is the scout. The scout will use words to guide the special agent safely to the opposite cone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, helping them avoid the min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 You may not touch or guide your partner with your hands.</w:t>
                      </w:r>
                    </w:p>
                    <w:p w14:paraId="46AB8203" w14:textId="4AC696E7" w:rsidR="0008373A" w:rsidRPr="0008373A" w:rsidRDefault="0008373A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ce you make it to the opposite cone, quickly switch roles and 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make your way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ack to 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riginal cone.</w:t>
                      </w:r>
                    </w:p>
                    <w:p w14:paraId="4B723929" w14:textId="445D5B45" w:rsidR="00036C82" w:rsidRPr="0008373A" w:rsidRDefault="0008373A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f the special agent touches a mine, both players must return to the cone where they started, switch roles, and try again.</w:t>
                      </w:r>
                    </w:p>
                    <w:p w14:paraId="72827C21" w14:textId="77777777" w:rsidR="00C75F5F" w:rsidRDefault="00C75F5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9FECAD0" w14:textId="300DDF27" w:rsidR="0008373A" w:rsidRPr="0008373A" w:rsidRDefault="0008373A" w:rsidP="0008373A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e fewer “mines” to make the activity less </w:t>
                      </w:r>
                      <w:r w:rsidR="00C75F5F">
                        <w:rPr>
                          <w:rFonts w:ascii="Arial" w:hAnsi="Arial"/>
                          <w:sz w:val="22"/>
                          <w:szCs w:val="22"/>
                        </w:rPr>
                        <w:t>challenging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7B54F241" w14:textId="19FD380A" w:rsidR="00CB5962" w:rsidRPr="00036C82" w:rsidRDefault="00C75F5F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Use nonverbal cues only (clap, stomp, whistle, etc.).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75F5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577DA59" wp14:editId="5810E994">
                <wp:simplePos x="0" y="0"/>
                <wp:positionH relativeFrom="page">
                  <wp:posOffset>457200</wp:posOffset>
                </wp:positionH>
                <wp:positionV relativeFrom="page">
                  <wp:posOffset>8350250</wp:posOffset>
                </wp:positionV>
                <wp:extent cx="6670040" cy="1024255"/>
                <wp:effectExtent l="0" t="0" r="0" b="0"/>
                <wp:wrapThrough wrapText="bothSides">
                  <wp:wrapPolygon edited="0">
                    <wp:start x="0" y="0"/>
                    <wp:lineTo x="0" y="10713"/>
                    <wp:lineTo x="3290" y="17676"/>
                    <wp:lineTo x="3290" y="20890"/>
                    <wp:lineTo x="21386" y="20890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024255"/>
                          <a:chOff x="0" y="342901"/>
                          <a:chExt cx="6670040" cy="1024516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10245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E093B1" w14:textId="166B9449" w:rsidR="00CF7831" w:rsidRPr="00C75F5F" w:rsidRDefault="00C75F5F" w:rsidP="00C75F5F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C75F5F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4.3-5] </w:t>
                              </w:r>
                              <w:r w:rsidRPr="00C75F5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cooperatively with others (3a); Praises others for their success in movement performance (3b); Praises the movement performance of others both more and less-skilled (4a); Accepts “players” of all skill levels into the physical activity (4b); Accepts, recognizes, and actively involves others with both higher and lower skill abilities into physical activities and group projects (5).</w:t>
                              </w:r>
                            </w:p>
                            <w:p w14:paraId="198EBDDA" w14:textId="77777777" w:rsidR="00CF7831" w:rsidRPr="003044D7" w:rsidRDefault="00CF7831" w:rsidP="00AC0D2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41611CA" w14:textId="77777777" w:rsidR="00CF7831" w:rsidRPr="00F24860" w:rsidRDefault="00CF7831" w:rsidP="00AC0D2B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7" style="position:absolute;margin-left:36pt;margin-top:657.5pt;width:525.2pt;height:80.65pt;z-index:251659264;mso-position-horizontal-relative:page;mso-position-vertical-relative:page;mso-width-relative:margin;mso-height-relative:margin" coordorigin=",342901" coordsize="6670040,1024516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">
                <v:shape id="Picture 18" o:spid="_x0000_s1028" type="#_x0000_t75" style="position:absolute;top:3689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QM&#10;qNLEAAAA2wAAAA8AAABkcnMvZG93bnJldi54bWxEj09rwzAMxe+DfQejQW+r00FLyeqWZhAovYz+&#10;OWw3EWtxaCwH222zbz8dBr1JvKf3flptRt+rG8XUBTYwmxagiJtgO24NnE/16xJUysgW+8Bk4JcS&#10;bNbPTyssbbjzgW7H3CoJ4VSiAZfzUGqdGkce0zQMxKL9hOgxyxpbbSPeJdz3+q0oFtpjx9LgcKAP&#10;R83lePUGPuvqC6vitOj0/Pq9311cpP3BmMnLuH0HlWnMD/P/9c4KvsDKLzKAXv8B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GQMqNLEAAAA2wAAAA8AAAAAAAAAAAAAAAAAnAIA&#10;AGRycy9kb3ducmV2LnhtbFBLBQYAAAAABAAEAPcAAACNAwAAAAA=&#10;">
                  <v:imagedata r:id="rId13" o:title=""/>
                  <v:path arrowok="t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19" o:spid="_x0000_s1029" type="#_x0000_t202" style="position:absolute;left:991235;top:342901;width:5678805;height:102451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NunxkvwAA&#10;ANsAAAAPAAAAZHJzL2Rvd25yZXYueG1sRE9Ni8IwEL0L+x/CLHjTZEVlrUZZVgRPiroK3oZmbMs2&#10;k9JEW/+9EQRv83ifM1u0thQ3qn3hWMNXX4EgTp0pONPwd1j1vkH4gGywdEwa7uRhMf/ozDAxruEd&#10;3fYhEzGEfYIa8hCqREqf5mTR911FHLmLqy2GCOtMmhqbGG5LOVBqLC0WHBtyrOg3p/R/f7UajpvL&#10;+TRU22xpR1XjWiXZTqTW3c/2ZwoiUBve4pd7beL8CTx/iQfI+QM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M26fGS/AAAA2wAAAA8AAAAAAAAAAAAAAAAAlwIAAGRycy9kb3ducmV2&#10;LnhtbFBLBQYAAAAABAAEAPUAAACDAwAAAAA=&#10;" filled="f" stroked="f">
                  <v:textbox>
                    <w:txbxContent>
                      <w:p w14:paraId="43E093B1" w14:textId="166B9449" w:rsidR="00CF7831" w:rsidRPr="00C75F5F" w:rsidRDefault="00C75F5F" w:rsidP="00C75F5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C75F5F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4.3-5] </w:t>
                        </w:r>
                        <w:r w:rsidRPr="00C75F5F">
                          <w:rPr>
                            <w:rFonts w:ascii="Arial" w:hAnsi="Arial"/>
                            <w:sz w:val="22"/>
                            <w:szCs w:val="22"/>
                          </w:rPr>
                          <w:t>Works cooperatively with others (3a); Praises others for their success in movement performance (3b); Praises the movement performance of others both more and less-skilled (4a); Accepts “players” of all skill levels into the physical activity (4b); Accepts, recognizes, and actively involves others with both higher and lower skill abilities into physical activities and group projects (5).</w:t>
                        </w:r>
                      </w:p>
                      <w:p w14:paraId="198EBDDA" w14:textId="77777777" w:rsidR="00CF7831" w:rsidRPr="003044D7" w:rsidRDefault="00CF7831" w:rsidP="00AC0D2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141611CA" w14:textId="77777777" w:rsidR="00CF7831" w:rsidRPr="00F24860" w:rsidRDefault="00CF7831" w:rsidP="00AC0D2B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8373A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50F643C5">
                <wp:simplePos x="0" y="0"/>
                <wp:positionH relativeFrom="column">
                  <wp:posOffset>309245</wp:posOffset>
                </wp:positionH>
                <wp:positionV relativeFrom="paragraph">
                  <wp:posOffset>2327910</wp:posOffset>
                </wp:positionV>
                <wp:extent cx="3742055" cy="2395855"/>
                <wp:effectExtent l="0" t="0" r="0" b="0"/>
                <wp:wrapThrough wrapText="bothSides">
                  <wp:wrapPolygon edited="0">
                    <wp:start x="147" y="0"/>
                    <wp:lineTo x="147" y="21297"/>
                    <wp:lineTo x="21259" y="21297"/>
                    <wp:lineTo x="21259" y="0"/>
                    <wp:lineTo x="147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39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30DE8BF" w14:textId="2F44A155" w:rsidR="00CB5962" w:rsidRDefault="0008373A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blindfold per pair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24D33D85" w14:textId="6BE01B36" w:rsidR="0008373A" w:rsidRDefault="0008373A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 cones (of the same color) per pair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338CA8D8" w14:textId="3F97E7D2" w:rsidR="0008373A" w:rsidRDefault="0008373A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5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0 “mines” per pair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.g.,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an bags, cones, bowling pins, hula hoops, etc.)</w:t>
                            </w:r>
                          </w:p>
                          <w:p w14:paraId="5B46696C" w14:textId="77777777" w:rsidR="00CF7831" w:rsidRPr="00F13CB6" w:rsidRDefault="00CF7831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8612884" w14:textId="7B29CC87" w:rsidR="00CB5962" w:rsidRPr="00CB5962" w:rsidRDefault="0022085C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cones to c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eate 1 relay line per pair with 40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 w:rsidR="0008373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50’ between cones.</w:t>
                            </w:r>
                          </w:p>
                          <w:p w14:paraId="31A6E8CC" w14:textId="6744BD39" w:rsidR="00CB5962" w:rsidRPr="00CB5962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catter “mines” all around the activity area, leaving enough space between mines for students to move safely. </w:t>
                            </w:r>
                          </w:p>
                          <w:p w14:paraId="7A526721" w14:textId="0D9852AE" w:rsidR="00036C82" w:rsidRPr="00CB5962" w:rsidRDefault="0008373A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ir students</w:t>
                            </w:r>
                            <w:r w:rsidR="0022085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h pair at a starting cone with a blindfol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30" type="#_x0000_t202" style="position:absolute;margin-left:24.35pt;margin-top:183.3pt;width:294.65pt;height:188.6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30DE8BF" w14:textId="2F44A155" w:rsidR="00CB5962" w:rsidRDefault="0008373A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blindfold per pair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24D33D85" w14:textId="6BE01B36" w:rsidR="0008373A" w:rsidRDefault="0008373A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 cones (of the same color) per pair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338CA8D8" w14:textId="3F97E7D2" w:rsidR="0008373A" w:rsidRDefault="0008373A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5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0 “mines” per pair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(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.g.,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ean bags, cones, bowling pins, hula hoops, etc.)</w:t>
                      </w:r>
                    </w:p>
                    <w:p w14:paraId="5B46696C" w14:textId="77777777" w:rsidR="00CF7831" w:rsidRPr="00F13CB6" w:rsidRDefault="00CF7831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8612884" w14:textId="7B29CC87" w:rsidR="00CB5962" w:rsidRPr="00CB5962" w:rsidRDefault="0022085C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cones to c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>reate 1 relay line per pair with 40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 w:rsidR="0008373A">
                        <w:rPr>
                          <w:rFonts w:ascii="Arial" w:hAnsi="Arial"/>
                          <w:sz w:val="22"/>
                          <w:szCs w:val="22"/>
                        </w:rPr>
                        <w:t>50’ between cones.</w:t>
                      </w:r>
                    </w:p>
                    <w:p w14:paraId="31A6E8CC" w14:textId="6744BD39" w:rsidR="00CB5962" w:rsidRPr="00CB5962" w:rsidRDefault="0008373A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catter “mines” all around the activity area, leaving enough space between mines for students to move safely. </w:t>
                      </w:r>
                    </w:p>
                    <w:p w14:paraId="7A526721" w14:textId="0D9852AE" w:rsidR="00036C82" w:rsidRPr="00CB5962" w:rsidRDefault="0008373A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air students</w:t>
                      </w:r>
                      <w:r w:rsidR="0022085C">
                        <w:rPr>
                          <w:rFonts w:ascii="Arial" w:hAnsi="Arial"/>
                          <w:sz w:val="22"/>
                          <w:szCs w:val="22"/>
                        </w:rPr>
                        <w:t>, 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ch pair at a starting cone with a blindfol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8373A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25302D7A">
            <wp:simplePos x="0" y="0"/>
            <wp:positionH relativeFrom="column">
              <wp:posOffset>274320</wp:posOffset>
            </wp:positionH>
            <wp:positionV relativeFrom="paragraph">
              <wp:posOffset>1984375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373A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44B2C37A">
                <wp:simplePos x="0" y="0"/>
                <wp:positionH relativeFrom="column">
                  <wp:posOffset>274320</wp:posOffset>
                </wp:positionH>
                <wp:positionV relativeFrom="paragraph">
                  <wp:posOffset>226060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603A3C0F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78pt" to="278pt,17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" strokecolor="#00acd7" strokeweight=".5pt">
                <w10:wrap type="through"/>
              </v:lin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23EB4AE0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930275"/>
                <wp:effectExtent l="0" t="0" r="0" b="9525"/>
                <wp:wrapThrough wrapText="bothSides">
                  <wp:wrapPolygon edited="0">
                    <wp:start x="133" y="0"/>
                    <wp:lineTo x="133" y="21231"/>
                    <wp:lineTo x="21342" y="21231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692334C3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CB596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</w:t>
                            </w:r>
                            <w:r w:rsidR="00C75F5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work safely and cooperatively with my partner using positive and encouraging langu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09702FEF" id="Text Box 232" o:spid="_x0000_s1031" type="#_x0000_t202" style="position:absolute;margin-left:22.2pt;margin-top:82.7pt;width:325.9pt;height:73.2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" filled="f" stroked="f">
                <v:textbox>
                  <w:txbxContent>
                    <w:p w14:paraId="34E85F29" w14:textId="692334C3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CB596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</w:t>
                      </w:r>
                      <w:r w:rsidR="00C75F5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work safely and cooperatively with my partner using positive and encouraging languag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FC0C47" wp14:editId="063434FA">
                <wp:simplePos x="0" y="0"/>
                <wp:positionH relativeFrom="column">
                  <wp:posOffset>1198245</wp:posOffset>
                </wp:positionH>
                <wp:positionV relativeFrom="paragraph">
                  <wp:posOffset>7351395</wp:posOffset>
                </wp:positionV>
                <wp:extent cx="0" cy="640080"/>
                <wp:effectExtent l="0" t="0" r="25400" b="20320"/>
                <wp:wrapThrough wrapText="bothSides">
                  <wp:wrapPolygon edited="0">
                    <wp:start x="-1" y="0"/>
                    <wp:lineTo x="-1" y="21429"/>
                    <wp:lineTo x="-1" y="21429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5D426EF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78.85pt" to="94.35pt,6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1BE1211B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26BFCAD3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26D4B51B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7B46F4C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493485FB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3FEE332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ANTPTX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7F04B85C">
                <wp:simplePos x="0" y="0"/>
                <wp:positionH relativeFrom="margin">
                  <wp:align>center</wp:align>
                </wp:positionH>
                <wp:positionV relativeFrom="page">
                  <wp:posOffset>1207135</wp:posOffset>
                </wp:positionV>
                <wp:extent cx="2907792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7792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355B6147" w:rsidR="00CF7831" w:rsidRPr="00ED00BE" w:rsidRDefault="008F698B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MISSION IMPOSSIBLE</w:t>
                            </w:r>
                          </w:p>
                          <w:bookmarkEnd w:id="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2" type="#_x0000_t202" style="position:absolute;margin-left:0;margin-top:95.05pt;width:228.95pt;height:28.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" filled="f" stroked="f">
                <v:textbox>
                  <w:txbxContent>
                    <w:p w14:paraId="113312CB" w14:textId="355B6147" w:rsidR="00CF7831" w:rsidRPr="00ED00BE" w:rsidRDefault="008F698B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MISSION IMPOSSIBLE</w:t>
                      </w:r>
                    </w:p>
                    <w:bookmarkEnd w:id="1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50B1EA14" w:rsidR="00794312" w:rsidRDefault="008F51CF" w:rsidP="004E7C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22F410A9">
                <wp:simplePos x="0" y="0"/>
                <wp:positionH relativeFrom="column">
                  <wp:posOffset>4617720</wp:posOffset>
                </wp:positionH>
                <wp:positionV relativeFrom="paragraph">
                  <wp:posOffset>1045845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C1E131" w14:textId="18570F9F" w:rsidR="00CB5962" w:rsidRPr="00C75F5F" w:rsidRDefault="00C75F5F" w:rsidP="00036C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lindfold Stays On</w:t>
                            </w:r>
                          </w:p>
                          <w:p w14:paraId="13E020CD" w14:textId="7AC69A4E" w:rsidR="00C75F5F" w:rsidRPr="00C75F5F" w:rsidRDefault="00C75F5F" w:rsidP="00036C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Positive Language</w:t>
                            </w:r>
                          </w:p>
                          <w:p w14:paraId="5EFF149C" w14:textId="301AA948" w:rsidR="00C75F5F" w:rsidRDefault="00C75F5F" w:rsidP="00036C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mmunicate with Resp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329EC8C6" id="Text Box 233" o:spid="_x0000_s1033" type="#_x0000_t202" style="position:absolute;margin-left:363.6pt;margin-top:82.35pt;width:184.5pt;height:59.2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" filled="f" stroked="f">
                <v:textbox>
                  <w:txbxContent>
                    <w:p w14:paraId="75C1E131" w14:textId="18570F9F" w:rsidR="00CB5962" w:rsidRPr="00C75F5F" w:rsidRDefault="00C75F5F" w:rsidP="00036C82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lindfold Stays On</w:t>
                      </w:r>
                    </w:p>
                    <w:p w14:paraId="13E020CD" w14:textId="7AC69A4E" w:rsidR="00C75F5F" w:rsidRPr="00C75F5F" w:rsidRDefault="00C75F5F" w:rsidP="00036C82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Positive Language</w:t>
                      </w:r>
                    </w:p>
                    <w:p w14:paraId="5EFF149C" w14:textId="301AA948" w:rsidR="00C75F5F" w:rsidRDefault="00C75F5F" w:rsidP="00036C82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mmunicate with Respec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69B921" w14:textId="77777777" w:rsidR="0070054F" w:rsidRDefault="0070054F" w:rsidP="00233FF0">
      <w:r>
        <w:separator/>
      </w:r>
    </w:p>
  </w:endnote>
  <w:endnote w:type="continuationSeparator" w:id="0">
    <w:p w14:paraId="0011831C" w14:textId="77777777" w:rsidR="0070054F" w:rsidRDefault="0070054F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5CA865DC">
          <wp:simplePos x="0" y="0"/>
          <wp:positionH relativeFrom="margin">
            <wp:align>center</wp:align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D74E88" w14:textId="77777777" w:rsidR="0070054F" w:rsidRDefault="0070054F" w:rsidP="00233FF0">
      <w:r>
        <w:separator/>
      </w:r>
    </w:p>
  </w:footnote>
  <w:footnote w:type="continuationSeparator" w:id="0">
    <w:p w14:paraId="4C4A7B83" w14:textId="77777777" w:rsidR="0070054F" w:rsidRDefault="0070054F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36ECADFF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6768134" cy="116128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09702FE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3" type="#_x0000_t75" style="width:176pt;height:176pt" o:bullet="t">
        <v:imagedata r:id="rId1" o:title="P-03-checkmark"/>
      </v:shape>
    </w:pict>
  </w:numPicBullet>
  <w:numPicBullet w:numPicBulletId="1">
    <w:pict>
      <v:shape w14:anchorId="33FC0C47" id="_x0000_i1224" type="#_x0000_t75" style="width:316pt;height:316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C73C84"/>
    <w:multiLevelType w:val="hybridMultilevel"/>
    <w:tmpl w:val="EFAC1E2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36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BB56DA"/>
    <w:multiLevelType w:val="hybridMultilevel"/>
    <w:tmpl w:val="42F085E8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9"/>
  </w:num>
  <w:num w:numId="3">
    <w:abstractNumId w:val="11"/>
  </w:num>
  <w:num w:numId="4">
    <w:abstractNumId w:val="31"/>
  </w:num>
  <w:num w:numId="5">
    <w:abstractNumId w:val="10"/>
  </w:num>
  <w:num w:numId="6">
    <w:abstractNumId w:val="34"/>
  </w:num>
  <w:num w:numId="7">
    <w:abstractNumId w:val="36"/>
  </w:num>
  <w:num w:numId="8">
    <w:abstractNumId w:val="5"/>
  </w:num>
  <w:num w:numId="9">
    <w:abstractNumId w:val="6"/>
  </w:num>
  <w:num w:numId="10">
    <w:abstractNumId w:val="33"/>
  </w:num>
  <w:num w:numId="11">
    <w:abstractNumId w:val="2"/>
  </w:num>
  <w:num w:numId="12">
    <w:abstractNumId w:val="26"/>
  </w:num>
  <w:num w:numId="13">
    <w:abstractNumId w:val="3"/>
  </w:num>
  <w:num w:numId="14">
    <w:abstractNumId w:val="25"/>
  </w:num>
  <w:num w:numId="15">
    <w:abstractNumId w:val="37"/>
  </w:num>
  <w:num w:numId="16">
    <w:abstractNumId w:val="7"/>
  </w:num>
  <w:num w:numId="17">
    <w:abstractNumId w:val="28"/>
  </w:num>
  <w:num w:numId="18">
    <w:abstractNumId w:val="13"/>
  </w:num>
  <w:num w:numId="19">
    <w:abstractNumId w:val="18"/>
  </w:num>
  <w:num w:numId="20">
    <w:abstractNumId w:val="15"/>
  </w:num>
  <w:num w:numId="21">
    <w:abstractNumId w:val="30"/>
  </w:num>
  <w:num w:numId="22">
    <w:abstractNumId w:val="22"/>
  </w:num>
  <w:num w:numId="23">
    <w:abstractNumId w:val="35"/>
  </w:num>
  <w:num w:numId="24">
    <w:abstractNumId w:val="17"/>
  </w:num>
  <w:num w:numId="25">
    <w:abstractNumId w:val="38"/>
  </w:num>
  <w:num w:numId="26">
    <w:abstractNumId w:val="19"/>
  </w:num>
  <w:num w:numId="27">
    <w:abstractNumId w:val="23"/>
  </w:num>
  <w:num w:numId="28">
    <w:abstractNumId w:val="27"/>
  </w:num>
  <w:num w:numId="29">
    <w:abstractNumId w:val="1"/>
  </w:num>
  <w:num w:numId="30">
    <w:abstractNumId w:val="8"/>
  </w:num>
  <w:num w:numId="31">
    <w:abstractNumId w:val="0"/>
  </w:num>
  <w:num w:numId="32">
    <w:abstractNumId w:val="12"/>
  </w:num>
  <w:num w:numId="33">
    <w:abstractNumId w:val="29"/>
  </w:num>
  <w:num w:numId="34">
    <w:abstractNumId w:val="16"/>
  </w:num>
  <w:num w:numId="35">
    <w:abstractNumId w:val="21"/>
  </w:num>
  <w:num w:numId="36">
    <w:abstractNumId w:val="14"/>
  </w:num>
  <w:num w:numId="37">
    <w:abstractNumId w:val="32"/>
  </w:num>
  <w:num w:numId="38">
    <w:abstractNumId w:val="4"/>
  </w:num>
  <w:num w:numId="39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EwMjY0MDQytTBS0lEKTi0uzszPAykwrAUAjYHX4SwAAAA="/>
  </w:docVars>
  <w:rsids>
    <w:rsidRoot w:val="00233FF0"/>
    <w:rsid w:val="00012409"/>
    <w:rsid w:val="00036C82"/>
    <w:rsid w:val="0008373A"/>
    <w:rsid w:val="0009373C"/>
    <w:rsid w:val="000C0812"/>
    <w:rsid w:val="000C18FE"/>
    <w:rsid w:val="00124B81"/>
    <w:rsid w:val="00127ABE"/>
    <w:rsid w:val="00155F29"/>
    <w:rsid w:val="001855BE"/>
    <w:rsid w:val="001A4745"/>
    <w:rsid w:val="001B1B50"/>
    <w:rsid w:val="001C0E18"/>
    <w:rsid w:val="001C2CF8"/>
    <w:rsid w:val="001D0659"/>
    <w:rsid w:val="001D18DD"/>
    <w:rsid w:val="001E345B"/>
    <w:rsid w:val="001E7A69"/>
    <w:rsid w:val="00202E69"/>
    <w:rsid w:val="0022085C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D732B"/>
    <w:rsid w:val="003E2289"/>
    <w:rsid w:val="004344F7"/>
    <w:rsid w:val="00437F5E"/>
    <w:rsid w:val="0047477A"/>
    <w:rsid w:val="0048425F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C2F8F"/>
    <w:rsid w:val="006D1118"/>
    <w:rsid w:val="006F760E"/>
    <w:rsid w:val="0070054F"/>
    <w:rsid w:val="00712670"/>
    <w:rsid w:val="007267AA"/>
    <w:rsid w:val="00771866"/>
    <w:rsid w:val="007736EB"/>
    <w:rsid w:val="007744B3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8F698B"/>
    <w:rsid w:val="00900B5F"/>
    <w:rsid w:val="009179DC"/>
    <w:rsid w:val="00921521"/>
    <w:rsid w:val="009B3B7A"/>
    <w:rsid w:val="009C554A"/>
    <w:rsid w:val="00A013F6"/>
    <w:rsid w:val="00A63F85"/>
    <w:rsid w:val="00AA7BDF"/>
    <w:rsid w:val="00AC0D2B"/>
    <w:rsid w:val="00AD187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75F5F"/>
    <w:rsid w:val="00C83BBF"/>
    <w:rsid w:val="00C85F58"/>
    <w:rsid w:val="00CB28FB"/>
    <w:rsid w:val="00CB5962"/>
    <w:rsid w:val="00CC6EE8"/>
    <w:rsid w:val="00CF6436"/>
    <w:rsid w:val="00CF7831"/>
    <w:rsid w:val="00D46EDE"/>
    <w:rsid w:val="00D74ECB"/>
    <w:rsid w:val="00D76DD3"/>
    <w:rsid w:val="00DE69CB"/>
    <w:rsid w:val="00E041A0"/>
    <w:rsid w:val="00E108E7"/>
    <w:rsid w:val="00E20E3D"/>
    <w:rsid w:val="00E335F8"/>
    <w:rsid w:val="00E80D95"/>
    <w:rsid w:val="00E80F5F"/>
    <w:rsid w:val="00EC63C3"/>
    <w:rsid w:val="00ED00B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7.jpeg"/><Relationship Id="rId14" Type="http://schemas.openxmlformats.org/officeDocument/2006/relationships/image" Target="media/image8.jpg"/><Relationship Id="rId15" Type="http://schemas.openxmlformats.org/officeDocument/2006/relationships/image" Target="media/image9.jpg"/><Relationship Id="rId16" Type="http://schemas.openxmlformats.org/officeDocument/2006/relationships/image" Target="media/image10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D8D8D4D-C295-814C-B673-F76E08852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6</cp:revision>
  <cp:lastPrinted>2015-01-22T20:49:00Z</cp:lastPrinted>
  <dcterms:created xsi:type="dcterms:W3CDTF">2018-04-28T09:08:00Z</dcterms:created>
  <dcterms:modified xsi:type="dcterms:W3CDTF">2018-05-01T08:46:00Z</dcterms:modified>
</cp:coreProperties>
</file>